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72D28" w14:textId="37B80D99" w:rsidR="00987A8B" w:rsidRPr="00987A8B" w:rsidRDefault="00987A8B" w:rsidP="00987A8B">
      <w:pPr>
        <w:suppressAutoHyphens/>
        <w:bidi/>
        <w:spacing w:line="312" w:lineRule="auto"/>
        <w:jc w:val="center"/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</w:pP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שאלון למועמדות.ים לתואר </w:t>
      </w:r>
      <w:r w:rsidR="009B5CCD"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שני במסלול המחקרי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 לשנה"ל תשפ"</w:t>
      </w:r>
      <w:r w:rsidR="001B7281"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ד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 xml:space="preserve"> (202</w:t>
      </w:r>
      <w:r w:rsidR="00E72131"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3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-202</w:t>
      </w:r>
      <w:r w:rsidR="00E72131">
        <w:rPr>
          <w:rFonts w:asciiTheme="minorBidi" w:eastAsia="Times New Roman" w:hAnsiTheme="minorBidi" w:hint="cs"/>
          <w:b/>
          <w:bCs/>
          <w:sz w:val="28"/>
          <w:szCs w:val="28"/>
          <w:u w:val="single"/>
          <w:rtl/>
          <w:lang w:eastAsia="he-IL"/>
        </w:rPr>
        <w:t>4</w:t>
      </w:r>
      <w:r w:rsidRPr="00987A8B"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  <w:t>)</w:t>
      </w:r>
    </w:p>
    <w:p w14:paraId="291C2BD4" w14:textId="77777777" w:rsidR="00987A8B" w:rsidRPr="00987A8B" w:rsidRDefault="00987A8B" w:rsidP="00987A8B">
      <w:pPr>
        <w:suppressAutoHyphens/>
        <w:bidi/>
        <w:spacing w:line="312" w:lineRule="auto"/>
        <w:jc w:val="center"/>
        <w:rPr>
          <w:rFonts w:asciiTheme="minorBidi" w:eastAsia="Times New Roman" w:hAnsiTheme="minorBidi"/>
          <w:b/>
          <w:bCs/>
          <w:sz w:val="28"/>
          <w:szCs w:val="28"/>
          <w:u w:val="single"/>
          <w:rtl/>
          <w:lang w:eastAsia="he-IL"/>
        </w:rPr>
      </w:pPr>
    </w:p>
    <w:p w14:paraId="38CA24C1" w14:textId="2DA93371" w:rsidR="00987A8B" w:rsidRPr="00723D15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מועמד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ת יק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ה,</w:t>
      </w:r>
    </w:p>
    <w:p w14:paraId="5B8A3B73" w14:textId="77777777" w:rsidR="00987A8B" w:rsidRPr="00723D15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נשמח להכיר אותך כדי להעריך את התאמתך לתוכנית שלנו (ואת יכולתנו לענות על ציפיותיך).</w:t>
      </w:r>
    </w:p>
    <w:p w14:paraId="00824C7D" w14:textId="56A458B9" w:rsidR="00723D15" w:rsidRDefault="009B5CCD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2"/>
          <w:szCs w:val="22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לצורך כך, </w:t>
      </w:r>
      <w:r w:rsidR="00987A8B" w:rsidRPr="00723D15">
        <w:rPr>
          <w:rFonts w:asciiTheme="minorBidi" w:eastAsia="Times New Roman" w:hAnsiTheme="minorBidi"/>
          <w:sz w:val="28"/>
          <w:szCs w:val="26"/>
          <w:rtl/>
          <w:lang w:eastAsia="he-IL"/>
        </w:rPr>
        <w:t>נבקשך להשיב על השאלות הבאות</w:t>
      </w:r>
      <w:r w:rsidR="00723D15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בקובץ נפרד. </w:t>
      </w:r>
    </w:p>
    <w:p w14:paraId="192D6E25" w14:textId="77777777" w:rsidR="00A87164" w:rsidRPr="00723D15" w:rsidRDefault="00A87164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2"/>
          <w:szCs w:val="22"/>
          <w:lang w:eastAsia="he-IL"/>
        </w:rPr>
      </w:pPr>
    </w:p>
    <w:p w14:paraId="21604BA5" w14:textId="0642BACF" w:rsidR="009B5CCD" w:rsidRPr="009B5CCD" w:rsidRDefault="00723D15" w:rsidP="009B5CCD">
      <w:pPr>
        <w:suppressAutoHyphens/>
        <w:bidi/>
        <w:spacing w:line="360" w:lineRule="auto"/>
        <w:rPr>
          <w:rFonts w:asciiTheme="minorBidi" w:eastAsia="Times New Roman" w:hAnsiTheme="minorBidi"/>
          <w:rtl/>
          <w:lang w:eastAsia="he-IL"/>
        </w:rPr>
      </w:pPr>
      <w:r w:rsidRPr="00723D15">
        <w:rPr>
          <w:rFonts w:asciiTheme="minorBidi" w:eastAsia="Times New Roman" w:hAnsiTheme="minorBidi" w:hint="cs"/>
          <w:rtl/>
          <w:lang w:eastAsia="he-IL"/>
        </w:rPr>
        <w:t xml:space="preserve">- </w:t>
      </w:r>
      <w:r w:rsidR="008D4109">
        <w:rPr>
          <w:rFonts w:asciiTheme="minorBidi" w:eastAsia="Times New Roman" w:hAnsiTheme="minorBidi" w:hint="cs"/>
          <w:rtl/>
          <w:lang w:eastAsia="he-IL"/>
        </w:rPr>
        <w:t xml:space="preserve">יש לציין </w:t>
      </w:r>
      <w:r w:rsidRPr="00723D15">
        <w:rPr>
          <w:rFonts w:asciiTheme="minorBidi" w:eastAsia="Times New Roman" w:hAnsiTheme="minorBidi" w:hint="cs"/>
          <w:rtl/>
          <w:lang w:eastAsia="he-IL"/>
        </w:rPr>
        <w:t>בראש הקובץ</w:t>
      </w:r>
      <w:r w:rsidRPr="00723D15">
        <w:rPr>
          <w:rFonts w:asciiTheme="minorBidi" w:eastAsia="Times New Roman" w:hAnsiTheme="minorBidi"/>
          <w:rtl/>
          <w:lang w:eastAsia="he-IL"/>
        </w:rPr>
        <w:t>: שם, ת.ז., מס. טלפון, כתובת דואר ו-</w:t>
      </w:r>
      <w:r w:rsidRPr="00723D15">
        <w:rPr>
          <w:rFonts w:asciiTheme="minorBidi" w:eastAsia="Times New Roman" w:hAnsiTheme="minorBidi"/>
          <w:lang w:eastAsia="he-IL"/>
        </w:rPr>
        <w:t>e-mail</w:t>
      </w:r>
      <w:r w:rsidR="009B5CCD">
        <w:rPr>
          <w:rFonts w:asciiTheme="minorBidi" w:eastAsia="Times New Roman" w:hAnsiTheme="minorBidi" w:hint="cs"/>
          <w:rtl/>
          <w:lang w:eastAsia="he-IL"/>
        </w:rPr>
        <w:t>.</w:t>
      </w:r>
    </w:p>
    <w:p w14:paraId="4A55F415" w14:textId="0EA2026F" w:rsidR="009B5CCD" w:rsidRPr="00723D15" w:rsidRDefault="00723D15" w:rsidP="009B5CCD">
      <w:pPr>
        <w:suppressAutoHyphens/>
        <w:bidi/>
        <w:spacing w:line="360" w:lineRule="auto"/>
        <w:rPr>
          <w:rFonts w:asciiTheme="minorBidi" w:eastAsia="Times New Roman" w:hAnsiTheme="minorBidi"/>
          <w:b/>
          <w:bCs/>
          <w:rtl/>
          <w:lang w:eastAsia="he-IL"/>
        </w:rPr>
      </w:pPr>
      <w:r>
        <w:rPr>
          <w:rFonts w:asciiTheme="minorBidi" w:eastAsia="Times New Roman" w:hAnsiTheme="minorBidi" w:hint="cs"/>
          <w:rtl/>
          <w:lang w:eastAsia="he-IL"/>
        </w:rPr>
        <w:t xml:space="preserve">- </w:t>
      </w:r>
      <w:r w:rsidR="00987A8B" w:rsidRPr="00574750">
        <w:rPr>
          <w:rFonts w:asciiTheme="minorBidi" w:eastAsia="Times New Roman" w:hAnsiTheme="minorBidi"/>
          <w:rtl/>
          <w:lang w:eastAsia="he-IL"/>
        </w:rPr>
        <w:t>את השאלון המלא</w:t>
      </w:r>
      <w:r w:rsidR="00B36749">
        <w:rPr>
          <w:rFonts w:asciiTheme="minorBidi" w:eastAsia="Times New Roman" w:hAnsiTheme="minorBidi" w:hint="cs"/>
          <w:rtl/>
          <w:lang w:eastAsia="he-IL"/>
        </w:rPr>
        <w:t xml:space="preserve"> (</w:t>
      </w:r>
      <w:r w:rsidR="00B36749" w:rsidRPr="00B36749">
        <w:rPr>
          <w:rFonts w:asciiTheme="minorBidi" w:eastAsia="Times New Roman" w:hAnsiTheme="minorBidi" w:hint="cs"/>
          <w:u w:val="single"/>
          <w:rtl/>
          <w:lang w:eastAsia="he-IL"/>
        </w:rPr>
        <w:t xml:space="preserve">כל </w:t>
      </w:r>
      <w:r w:rsidR="00A3626A">
        <w:rPr>
          <w:rFonts w:asciiTheme="minorBidi" w:eastAsia="Times New Roman" w:hAnsiTheme="minorBidi" w:hint="cs"/>
          <w:u w:val="single"/>
          <w:rtl/>
          <w:lang w:eastAsia="he-IL"/>
        </w:rPr>
        <w:t>אחד משני החלקים</w:t>
      </w:r>
      <w:r w:rsidR="00B36749" w:rsidRPr="00B36749">
        <w:rPr>
          <w:rFonts w:asciiTheme="minorBidi" w:eastAsia="Times New Roman" w:hAnsiTheme="minorBidi" w:hint="cs"/>
          <w:u w:val="single"/>
          <w:rtl/>
          <w:lang w:eastAsia="he-IL"/>
        </w:rPr>
        <w:t xml:space="preserve"> כקובץ נפרד</w:t>
      </w:r>
      <w:r w:rsidR="00B36749">
        <w:rPr>
          <w:rFonts w:asciiTheme="minorBidi" w:eastAsia="Times New Roman" w:hAnsiTheme="minorBidi" w:hint="cs"/>
          <w:rtl/>
          <w:lang w:eastAsia="he-IL"/>
        </w:rPr>
        <w:t>)</w:t>
      </w:r>
      <w:r w:rsidRPr="00574750">
        <w:rPr>
          <w:rFonts w:asciiTheme="minorBidi" w:eastAsia="Times New Roman" w:hAnsiTheme="minorBidi" w:hint="cs"/>
          <w:rtl/>
          <w:lang w:eastAsia="he-IL"/>
        </w:rPr>
        <w:t>,</w:t>
      </w:r>
      <w:r w:rsidR="00987A8B" w:rsidRPr="00574750">
        <w:rPr>
          <w:rFonts w:asciiTheme="minorBidi" w:eastAsia="Times New Roman" w:hAnsiTheme="minorBidi"/>
          <w:rtl/>
          <w:lang w:eastAsia="he-IL"/>
        </w:rPr>
        <w:t xml:space="preserve"> קורות החיים, גיליונות הציונים ואישורי הזכאות לתואר ראשון</w:t>
      </w:r>
      <w:r w:rsidR="009B5CCD">
        <w:rPr>
          <w:rFonts w:asciiTheme="minorBidi" w:eastAsia="Times New Roman" w:hAnsiTheme="minorBidi" w:hint="cs"/>
          <w:rtl/>
          <w:lang w:eastAsia="he-IL"/>
        </w:rPr>
        <w:t xml:space="preserve"> (ותואר שני קודם אם קיים)</w:t>
      </w:r>
      <w:r w:rsidR="00987A8B" w:rsidRPr="00574750">
        <w:rPr>
          <w:rFonts w:asciiTheme="minorBidi" w:eastAsia="Times New Roman" w:hAnsiTheme="minorBidi"/>
          <w:rtl/>
          <w:lang w:eastAsia="he-IL"/>
        </w:rPr>
        <w:t xml:space="preserve"> יש </w:t>
      </w:r>
      <w:r w:rsidR="00574750" w:rsidRPr="00574750">
        <w:rPr>
          <w:rFonts w:asciiTheme="minorBidi" w:eastAsia="Times New Roman" w:hAnsiTheme="minorBidi" w:hint="cs"/>
          <w:rtl/>
          <w:lang w:eastAsia="he-IL"/>
        </w:rPr>
        <w:t>להעלות</w:t>
      </w:r>
      <w:r w:rsidR="00574750">
        <w:rPr>
          <w:rFonts w:asciiTheme="minorBidi" w:eastAsia="Times New Roman" w:hAnsiTheme="minorBidi" w:hint="cs"/>
          <w:rtl/>
          <w:lang w:eastAsia="he-IL"/>
        </w:rPr>
        <w:t xml:space="preserve"> בקישור המצורף.</w:t>
      </w:r>
      <w:r w:rsidR="009B5CCD">
        <w:rPr>
          <w:rFonts w:asciiTheme="minorBidi" w:eastAsia="Times New Roman" w:hAnsiTheme="minorBidi" w:hint="cs"/>
          <w:b/>
          <w:bCs/>
          <w:rtl/>
          <w:lang w:eastAsia="he-IL"/>
        </w:rPr>
        <w:t xml:space="preserve"> אנא צרפו גיליונות ציונים ואישורים פורמליים וחתומים. מסמכים אשר אינם פורמליים וחתומים לא מתקבלים ע"י האוניברסיטה.</w:t>
      </w:r>
    </w:p>
    <w:p w14:paraId="5E0C7F17" w14:textId="77777777" w:rsidR="00987A8B" w:rsidRPr="00987A8B" w:rsidRDefault="00987A8B" w:rsidP="00987A8B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rtl/>
          <w:lang w:eastAsia="he-IL"/>
        </w:rPr>
      </w:pPr>
    </w:p>
    <w:p w14:paraId="28AFBAC7" w14:textId="0AD7126F" w:rsidR="00987A8B" w:rsidRPr="00A87164" w:rsidRDefault="000B50C3" w:rsidP="00723D15">
      <w:pPr>
        <w:suppressAutoHyphens/>
        <w:bidi/>
        <w:spacing w:after="120" w:line="300" w:lineRule="exact"/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</w:pP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חלק ראשון </w:t>
      </w:r>
      <w:r w:rsidRPr="00A87164"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  <w:t>–</w:t>
      </w: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הצהרת כוונות</w:t>
      </w:r>
      <w:r w:rsidR="00723D15"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</w:t>
      </w:r>
      <w:r w:rsidR="00723D15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>(נא לענות בהרחבה ע</w:t>
      </w:r>
      <w:r w:rsidR="00A87164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>ד</w:t>
      </w:r>
      <w:r w:rsidR="00723D15" w:rsidRPr="00A87164">
        <w:rPr>
          <w:rFonts w:asciiTheme="minorBidi" w:eastAsia="Times New Roman" w:hAnsiTheme="minorBidi" w:hint="cs"/>
          <w:sz w:val="28"/>
          <w:szCs w:val="26"/>
          <w:u w:val="single"/>
          <w:rtl/>
          <w:lang w:eastAsia="he-IL"/>
        </w:rPr>
        <w:t xml:space="preserve"> כמה שניתן)</w:t>
      </w:r>
    </w:p>
    <w:p w14:paraId="396BA483" w14:textId="6D391EB0" w:rsid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1.  כיצד נוצרה התעניינותך בנושא המגדר, ומהם תחומי ההתעניינות שלך בנושא.</w:t>
      </w:r>
    </w:p>
    <w:p w14:paraId="66F6E205" w14:textId="77777777" w:rsid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 האם למדת קורסים בנושא והאם גם מחוץ ללימודיך (בעבודה, בחוגים, בקריאה עצמית) עסקת </w:t>
      </w: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</w:t>
      </w:r>
    </w:p>
    <w:p w14:paraId="1700C530" w14:textId="3D18EEA5" w:rsidR="00987A8B" w:rsidRPr="00987A8B" w:rsidRDefault="00987A8B" w:rsidP="00A87164">
      <w:pPr>
        <w:suppressAutoHyphens/>
        <w:bidi/>
        <w:spacing w:line="288" w:lineRule="auto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בתחומים הללו? </w:t>
      </w:r>
    </w:p>
    <w:p w14:paraId="13996EB9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00397019" w14:textId="7D0888AC" w:rsidR="00987A8B" w:rsidRPr="00987A8B" w:rsidRDefault="00987A8B" w:rsidP="00A87164">
      <w:pPr>
        <w:numPr>
          <w:ilvl w:val="0"/>
          <w:numId w:val="2"/>
        </w:numPr>
        <w:suppressAutoHyphens/>
        <w:bidi/>
        <w:spacing w:line="288" w:lineRule="auto"/>
        <w:ind w:left="357" w:right="357" w:hanging="357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האם השתתפת בעבודת מחקר? ציין/י מה הייתה תרומתך למחק</w:t>
      </w:r>
      <w:r w:rsidR="00A87164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ר (חו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ק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ת ראשי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ת, עוזר</w:t>
      </w:r>
      <w:r w:rsidR="00574750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.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ת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מחקר וכו')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. </w:t>
      </w:r>
    </w:p>
    <w:p w14:paraId="368E2E19" w14:textId="77777777" w:rsidR="00987A8B" w:rsidRPr="00987A8B" w:rsidRDefault="00987A8B" w:rsidP="00723D15">
      <w:pPr>
        <w:suppressAutoHyphens/>
        <w:bidi/>
        <w:spacing w:line="300" w:lineRule="exact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078B45B6" w14:textId="0087F8ED" w:rsidR="00987A8B" w:rsidRPr="00987A8B" w:rsidRDefault="00987A8B" w:rsidP="00723D15">
      <w:pPr>
        <w:numPr>
          <w:ilvl w:val="0"/>
          <w:numId w:val="1"/>
        </w:numPr>
        <w:tabs>
          <w:tab w:val="num" w:pos="3495"/>
        </w:tabs>
        <w:suppressAutoHyphens/>
        <w:bidi/>
        <w:spacing w:line="300" w:lineRule="exact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מה ברצונך להשיג מלימודיך לתואר מתקדם במגדר, ומהן ת</w:t>
      </w: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>ו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כניותיך לטווח הארוך?</w:t>
      </w:r>
    </w:p>
    <w:p w14:paraId="04FE03B4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1FE0C6CA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4.  מהי רמת ידיעתך בשפה האנגלית בקריאה ובכתיבה ?</w:t>
      </w:r>
    </w:p>
    <w:p w14:paraId="0D370848" w14:textId="77777777" w:rsidR="00987A8B" w:rsidRPr="00987A8B" w:rsidRDefault="00987A8B" w:rsidP="00723D15">
      <w:pPr>
        <w:suppressAutoHyphens/>
        <w:bidi/>
        <w:spacing w:line="300" w:lineRule="exact"/>
        <w:ind w:left="3135"/>
        <w:rPr>
          <w:rFonts w:asciiTheme="minorBidi" w:eastAsia="Times New Roman" w:hAnsiTheme="minorBidi"/>
          <w:sz w:val="28"/>
          <w:szCs w:val="26"/>
          <w:rtl/>
          <w:lang w:eastAsia="he-IL"/>
        </w:rPr>
      </w:pPr>
    </w:p>
    <w:p w14:paraId="68E22640" w14:textId="77777777" w:rsidR="00A87164" w:rsidRDefault="00987A8B" w:rsidP="00A87164">
      <w:pPr>
        <w:suppressAutoHyphens/>
        <w:bidi/>
        <w:spacing w:line="288" w:lineRule="auto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5.  האם יש לך רקע בכתיבה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אקדמית או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מקצועית (כגון: </w:t>
      </w:r>
      <w:r w:rsidR="002D6DBC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מאמר בכתב עת, </w:t>
      </w:r>
      <w:r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 xml:space="preserve">כתיבה לעיתון, דו"ח מסכם </w:t>
      </w:r>
      <w:r w:rsidR="00A87164"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</w:t>
      </w:r>
    </w:p>
    <w:p w14:paraId="52E35854" w14:textId="533CCD72" w:rsidR="00987A8B" w:rsidRPr="00987A8B" w:rsidRDefault="00A87164" w:rsidP="00A87164">
      <w:pPr>
        <w:suppressAutoHyphens/>
        <w:bidi/>
        <w:spacing w:line="288" w:lineRule="auto"/>
        <w:jc w:val="both"/>
        <w:rPr>
          <w:rFonts w:asciiTheme="minorBidi" w:eastAsia="Times New Roman" w:hAnsiTheme="minorBidi"/>
          <w:sz w:val="28"/>
          <w:szCs w:val="26"/>
          <w:rtl/>
          <w:lang w:eastAsia="he-IL"/>
        </w:rPr>
      </w:pPr>
      <w:r>
        <w:rPr>
          <w:rFonts w:asciiTheme="minorBidi" w:eastAsia="Times New Roman" w:hAnsiTheme="minorBidi" w:hint="cs"/>
          <w:sz w:val="28"/>
          <w:szCs w:val="26"/>
          <w:rtl/>
          <w:lang w:eastAsia="he-IL"/>
        </w:rPr>
        <w:t xml:space="preserve">     </w:t>
      </w:r>
      <w:r w:rsidR="00987A8B" w:rsidRPr="00987A8B">
        <w:rPr>
          <w:rFonts w:asciiTheme="minorBidi" w:eastAsia="Times New Roman" w:hAnsiTheme="minorBidi"/>
          <w:sz w:val="28"/>
          <w:szCs w:val="26"/>
          <w:rtl/>
          <w:lang w:eastAsia="he-IL"/>
        </w:rPr>
        <w:t>במקום העבודה וכיו"ב).</w:t>
      </w:r>
    </w:p>
    <w:p w14:paraId="76C082E0" w14:textId="77777777" w:rsidR="00987A8B" w:rsidRPr="00987A8B" w:rsidRDefault="00987A8B" w:rsidP="00723D15">
      <w:pPr>
        <w:suppressAutoHyphens/>
        <w:bidi/>
        <w:spacing w:line="300" w:lineRule="exact"/>
        <w:rPr>
          <w:rFonts w:asciiTheme="minorBidi" w:eastAsia="Times New Roman" w:hAnsiTheme="minorBidi"/>
          <w:sz w:val="28"/>
          <w:szCs w:val="26"/>
          <w:lang w:eastAsia="he-IL"/>
        </w:rPr>
      </w:pPr>
    </w:p>
    <w:p w14:paraId="23AF50E1" w14:textId="77777777" w:rsidR="00A87164" w:rsidRPr="00A87164" w:rsidRDefault="00723D15" w:rsidP="00A87164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u w:val="single"/>
          <w:rtl/>
          <w:lang w:eastAsia="he-IL"/>
        </w:rPr>
      </w:pP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>חלק שני</w:t>
      </w:r>
      <w:r w:rsidR="00A87164"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 xml:space="preserve"> </w:t>
      </w:r>
      <w:r w:rsidRPr="00A87164">
        <w:rPr>
          <w:rFonts w:asciiTheme="minorBidi" w:eastAsia="Times New Roman" w:hAnsiTheme="minorBidi" w:hint="cs"/>
          <w:b/>
          <w:bCs/>
          <w:sz w:val="28"/>
          <w:szCs w:val="26"/>
          <w:u w:val="single"/>
          <w:rtl/>
          <w:lang w:eastAsia="he-IL"/>
        </w:rPr>
        <w:t>- רעיון לנושא מחקר</w:t>
      </w:r>
    </w:p>
    <w:p w14:paraId="6524C15F" w14:textId="299C4909" w:rsidR="00723D15" w:rsidRPr="00A87164" w:rsidRDefault="00723D15" w:rsidP="00A87164">
      <w:pPr>
        <w:suppressAutoHyphens/>
        <w:bidi/>
        <w:spacing w:line="312" w:lineRule="auto"/>
        <w:rPr>
          <w:rFonts w:asciiTheme="minorBidi" w:eastAsia="Times New Roman" w:hAnsiTheme="minorBidi"/>
          <w:b/>
          <w:bCs/>
          <w:sz w:val="28"/>
          <w:szCs w:val="26"/>
          <w:lang w:eastAsia="he-IL"/>
        </w:rPr>
      </w:pPr>
      <w:r>
        <w:rPr>
          <w:rFonts w:asciiTheme="minorBidi" w:hAnsiTheme="minorBidi" w:hint="cs"/>
          <w:sz w:val="26"/>
          <w:szCs w:val="26"/>
          <w:rtl/>
        </w:rPr>
        <w:t>נסח</w:t>
      </w:r>
      <w:r w:rsidR="00574750">
        <w:rPr>
          <w:rFonts w:asciiTheme="minorBidi" w:hAnsiTheme="minorBidi" w:hint="cs"/>
          <w:sz w:val="26"/>
          <w:szCs w:val="26"/>
          <w:rtl/>
        </w:rPr>
        <w:t>.</w:t>
      </w:r>
      <w:r>
        <w:rPr>
          <w:rFonts w:asciiTheme="minorBidi" w:hAnsiTheme="minorBidi" w:hint="cs"/>
          <w:sz w:val="26"/>
          <w:szCs w:val="26"/>
          <w:rtl/>
        </w:rPr>
        <w:t xml:space="preserve">י בקצרה </w:t>
      </w:r>
      <w:r w:rsidRPr="00723D15">
        <w:rPr>
          <w:rFonts w:asciiTheme="minorBidi" w:hAnsiTheme="minorBidi"/>
          <w:sz w:val="26"/>
          <w:szCs w:val="26"/>
          <w:rtl/>
        </w:rPr>
        <w:t xml:space="preserve">(כ-2 עמודים) רעיון למחקר שהיית רוצה לערוך במסגרת לימודיך. </w:t>
      </w:r>
      <w:r w:rsidRPr="00A87164">
        <w:rPr>
          <w:rFonts w:asciiTheme="minorBidi" w:hAnsiTheme="minorBidi"/>
          <w:sz w:val="26"/>
          <w:szCs w:val="26"/>
          <w:u w:val="single"/>
          <w:rtl/>
        </w:rPr>
        <w:t>זהו רק בגדר רעיון ואיננו מחייב להמשך</w:t>
      </w:r>
      <w:r w:rsidRPr="00723D15">
        <w:rPr>
          <w:rFonts w:asciiTheme="minorBidi" w:hAnsiTheme="minorBidi"/>
          <w:sz w:val="26"/>
          <w:szCs w:val="26"/>
          <w:rtl/>
        </w:rPr>
        <w:t>.</w:t>
      </w:r>
      <w:r>
        <w:rPr>
          <w:rFonts w:asciiTheme="minorBidi" w:hAnsiTheme="minorBidi" w:hint="cs"/>
          <w:sz w:val="26"/>
          <w:szCs w:val="26"/>
          <w:rtl/>
        </w:rPr>
        <w:t xml:space="preserve">  בכתיב</w:t>
      </w:r>
      <w:r w:rsidR="00A87164">
        <w:rPr>
          <w:rFonts w:asciiTheme="minorBidi" w:hAnsiTheme="minorBidi" w:hint="cs"/>
          <w:sz w:val="26"/>
          <w:szCs w:val="26"/>
          <w:rtl/>
        </w:rPr>
        <w:t>ה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יש להתייחס להיבטים הבאים:</w:t>
      </w:r>
    </w:p>
    <w:p w14:paraId="4E1B3BAB" w14:textId="239DF526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א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נושא המחקר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-</w:t>
      </w:r>
      <w:r>
        <w:rPr>
          <w:rFonts w:asciiTheme="minorBidi" w:hAnsiTheme="minorBidi" w:hint="cs"/>
          <w:sz w:val="26"/>
          <w:szCs w:val="26"/>
          <w:rtl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 xml:space="preserve">הסבר על הרציונל ומטרות המחקר </w:t>
      </w:r>
    </w:p>
    <w:p w14:paraId="05CCE704" w14:textId="47949FEA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ב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>
        <w:rPr>
          <w:rFonts w:asciiTheme="minorBidi" w:hAnsiTheme="minorBidi" w:hint="cs"/>
          <w:sz w:val="26"/>
          <w:szCs w:val="26"/>
          <w:rtl/>
        </w:rPr>
        <w:t>(אופציונאלי)</w:t>
      </w:r>
      <w:r>
        <w:rPr>
          <w:rFonts w:asciiTheme="minorBidi" w:hAnsiTheme="minorBidi" w:hint="cs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התייחסות קצרה למחקרים שנעשו בנושא או בתחומים קרובים</w:t>
      </w:r>
    </w:p>
    <w:p w14:paraId="20C73A67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 xml:space="preserve">(ג) ניסוח שאלת המחקר </w:t>
      </w:r>
    </w:p>
    <w:p w14:paraId="161852DE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(ד)</w:t>
      </w:r>
      <w:r w:rsidRPr="00723D15">
        <w:rPr>
          <w:rFonts w:asciiTheme="minorBidi" w:hAnsiTheme="minorBidi"/>
          <w:sz w:val="26"/>
          <w:szCs w:val="26"/>
        </w:rPr>
        <w:t xml:space="preserve"> </w:t>
      </w:r>
      <w:r w:rsidRPr="00723D15">
        <w:rPr>
          <w:rFonts w:asciiTheme="minorBidi" w:hAnsiTheme="minorBidi"/>
          <w:sz w:val="26"/>
          <w:szCs w:val="26"/>
          <w:rtl/>
        </w:rPr>
        <w:t>מתודה:</w:t>
      </w:r>
    </w:p>
    <w:p w14:paraId="3E2FD322" w14:textId="1197E530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>- מאפייני מקרה הבוחן (</w:t>
      </w:r>
      <w:r w:rsidR="008D4109">
        <w:rPr>
          <w:rFonts w:asciiTheme="minorBidi" w:hAnsiTheme="minorBidi" w:hint="cs"/>
          <w:sz w:val="26"/>
          <w:szCs w:val="26"/>
          <w:rtl/>
        </w:rPr>
        <w:t xml:space="preserve">מיהי </w:t>
      </w:r>
      <w:r w:rsidRPr="00723D15">
        <w:rPr>
          <w:rFonts w:asciiTheme="minorBidi" w:hAnsiTheme="minorBidi"/>
          <w:sz w:val="26"/>
          <w:szCs w:val="26"/>
          <w:rtl/>
        </w:rPr>
        <w:t>קבוצת המחקר</w:t>
      </w:r>
      <w:r w:rsidR="008D4109">
        <w:rPr>
          <w:rFonts w:asciiTheme="minorBidi" w:hAnsiTheme="minorBidi" w:hint="cs"/>
          <w:sz w:val="26"/>
          <w:szCs w:val="26"/>
          <w:rtl/>
        </w:rPr>
        <w:t>,</w:t>
      </w:r>
      <w:r w:rsidRPr="00723D15">
        <w:rPr>
          <w:rFonts w:asciiTheme="minorBidi" w:hAnsiTheme="minorBidi"/>
          <w:sz w:val="26"/>
          <w:szCs w:val="26"/>
          <w:rtl/>
        </w:rPr>
        <w:t xml:space="preserve"> ה</w:t>
      </w:r>
      <w:r w:rsidR="008D4109">
        <w:rPr>
          <w:rFonts w:asciiTheme="minorBidi" w:hAnsiTheme="minorBidi" w:hint="cs"/>
          <w:sz w:val="26"/>
          <w:szCs w:val="26"/>
          <w:rtl/>
        </w:rPr>
        <w:t>אירוע הה</w:t>
      </w:r>
      <w:r w:rsidR="00A87164">
        <w:rPr>
          <w:rFonts w:asciiTheme="minorBidi" w:hAnsiTheme="minorBidi" w:hint="cs"/>
          <w:sz w:val="26"/>
          <w:szCs w:val="26"/>
          <w:rtl/>
        </w:rPr>
        <w:t>י</w:t>
      </w:r>
      <w:r w:rsidR="008D4109">
        <w:rPr>
          <w:rFonts w:asciiTheme="minorBidi" w:hAnsiTheme="minorBidi" w:hint="cs"/>
          <w:sz w:val="26"/>
          <w:szCs w:val="26"/>
          <w:rtl/>
        </w:rPr>
        <w:t>סטורי או היצירה הנחקרת</w:t>
      </w:r>
      <w:r w:rsidRPr="00723D15">
        <w:rPr>
          <w:rFonts w:asciiTheme="minorBidi" w:hAnsiTheme="minorBidi"/>
          <w:sz w:val="26"/>
          <w:szCs w:val="26"/>
          <w:rtl/>
        </w:rPr>
        <w:t>)</w:t>
      </w:r>
      <w:r w:rsidRPr="00723D15">
        <w:rPr>
          <w:rFonts w:asciiTheme="minorBidi" w:hAnsiTheme="minorBidi"/>
          <w:sz w:val="26"/>
          <w:szCs w:val="26"/>
        </w:rPr>
        <w:t xml:space="preserve"> </w:t>
      </w:r>
    </w:p>
    <w:p w14:paraId="4BC399F1" w14:textId="77777777" w:rsidR="00723D15" w:rsidRP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</w:rPr>
      </w:pPr>
      <w:r w:rsidRPr="00723D15">
        <w:rPr>
          <w:rFonts w:asciiTheme="minorBidi" w:hAnsiTheme="minorBidi"/>
          <w:sz w:val="26"/>
          <w:szCs w:val="26"/>
          <w:rtl/>
        </w:rPr>
        <w:t>- שיטת איסוף הנתונים (ראיונות, ניתוח תוכן וכו')</w:t>
      </w:r>
    </w:p>
    <w:p w14:paraId="29F57D2E" w14:textId="6437F2B7" w:rsidR="00723D15" w:rsidRDefault="00723D15" w:rsidP="00A87164">
      <w:pPr>
        <w:bidi/>
        <w:spacing w:line="312" w:lineRule="auto"/>
        <w:contextualSpacing/>
        <w:rPr>
          <w:rFonts w:asciiTheme="minorBidi" w:hAnsiTheme="minorBidi"/>
          <w:sz w:val="26"/>
          <w:szCs w:val="26"/>
          <w:rtl/>
        </w:rPr>
      </w:pPr>
      <w:r w:rsidRPr="00723D15">
        <w:rPr>
          <w:rFonts w:asciiTheme="minorBidi" w:hAnsiTheme="minorBidi"/>
          <w:sz w:val="26"/>
          <w:szCs w:val="26"/>
          <w:rtl/>
        </w:rPr>
        <w:t xml:space="preserve">- תרומה מחקרית או יישומית משוערת </w:t>
      </w:r>
    </w:p>
    <w:p w14:paraId="2D65A5F4" w14:textId="7EB38106" w:rsidR="000A529A" w:rsidRPr="00723D15" w:rsidRDefault="00723D15" w:rsidP="008D4109">
      <w:pPr>
        <w:bidi/>
        <w:spacing w:line="300" w:lineRule="exact"/>
        <w:jc w:val="center"/>
        <w:rPr>
          <w:rFonts w:asciiTheme="minorBidi" w:hAnsiTheme="minorBidi"/>
          <w:sz w:val="26"/>
          <w:szCs w:val="26"/>
          <w:rtl/>
        </w:rPr>
      </w:pPr>
      <w:r w:rsidRPr="000A529A">
        <w:rPr>
          <w:rFonts w:asciiTheme="minorBidi" w:eastAsia="Times New Roman" w:hAnsiTheme="minorBidi"/>
          <w:b/>
          <w:bCs/>
          <w:noProof/>
          <w:sz w:val="26"/>
          <w:szCs w:val="26"/>
          <w:rtl/>
          <w:lang w:eastAsia="he-IL"/>
        </w:rPr>
        <w:t>תודה על שיתוף הפעולה!</w:t>
      </w:r>
      <w:r w:rsidR="000A529A" w:rsidRPr="00723D15">
        <w:rPr>
          <w:rFonts w:asciiTheme="minorBidi" w:hAnsiTheme="minorBidi"/>
          <w:sz w:val="26"/>
          <w:szCs w:val="26"/>
          <w:rtl/>
        </w:rPr>
        <w:t xml:space="preserve"> </w:t>
      </w:r>
    </w:p>
    <w:sectPr w:rsidR="000A529A" w:rsidRPr="00723D15" w:rsidSect="00A87164">
      <w:headerReference w:type="default" r:id="rId7"/>
      <w:footerReference w:type="default" r:id="rId8"/>
      <w:pgSz w:w="11900" w:h="16820"/>
      <w:pgMar w:top="1134" w:right="1021" w:bottom="680" w:left="1021" w:header="851" w:footer="34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94CA8" w14:textId="77777777" w:rsidR="00787E8F" w:rsidRDefault="00787E8F" w:rsidP="00C47BAA">
      <w:r>
        <w:separator/>
      </w:r>
    </w:p>
  </w:endnote>
  <w:endnote w:type="continuationSeparator" w:id="0">
    <w:p w14:paraId="23C956D5" w14:textId="77777777" w:rsidR="00787E8F" w:rsidRDefault="00787E8F" w:rsidP="00C47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FedraSansBarilan-Medium">
    <w:altName w:val="Arial"/>
    <w:charset w:val="00"/>
    <w:family w:val="auto"/>
    <w:pitch w:val="variable"/>
    <w:sig w:usb0="00000803" w:usb1="40000000" w:usb2="00000000" w:usb3="00000000" w:csb0="00000021" w:csb1="00000000"/>
  </w:font>
  <w:font w:name="FedraSansBarilan-Book">
    <w:altName w:val="Calibri"/>
    <w:charset w:val="00"/>
    <w:family w:val="auto"/>
    <w:pitch w:val="variable"/>
    <w:sig w:usb0="00000000" w:usb1="4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D6C67" w14:textId="5CA67429" w:rsidR="00C47BAA" w:rsidRDefault="00506328" w:rsidP="006D5ACD">
    <w:pPr>
      <w:pStyle w:val="BasicParagraph"/>
      <w:rPr>
        <w:rFonts w:cs="Arial"/>
        <w:spacing w:val="4"/>
        <w:szCs w:val="20"/>
        <w:rtl/>
      </w:rPr>
    </w:pP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התוכנית ללימודי </w:t>
    </w:r>
    <w:r w:rsidR="006D5ACD"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>מגדר</w:t>
    </w:r>
    <w:r>
      <w:rPr>
        <w:rFonts w:ascii="Arial" w:hAnsi="Arial" w:cs="Arial" w:hint="cs"/>
        <w:b/>
        <w:bCs/>
        <w:color w:val="00503A"/>
        <w:spacing w:val="4"/>
        <w:sz w:val="20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color w:val="00503A"/>
        <w:spacing w:val="4"/>
        <w:szCs w:val="20"/>
        <w:rtl/>
      </w:rPr>
      <w:t xml:space="preserve"> אוניברסיטת בר</w:t>
    </w:r>
    <w:r w:rsidR="00AC5FF3">
      <w:rPr>
        <w:rFonts w:cs="Arial" w:hint="cs"/>
        <w:color w:val="00503A"/>
        <w:spacing w:val="4"/>
        <w:szCs w:val="20"/>
        <w:rtl/>
      </w:rPr>
      <w:t>-</w:t>
    </w:r>
    <w:r w:rsidR="00C47BAA">
      <w:rPr>
        <w:rFonts w:cs="Arial"/>
        <w:color w:val="00503A"/>
        <w:spacing w:val="4"/>
        <w:szCs w:val="20"/>
        <w:rtl/>
      </w:rPr>
      <w:t>אילן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רמת גן, מיקוד 5290002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72C9EB"/>
        <w:spacing w:val="4"/>
        <w:szCs w:val="20"/>
        <w:rtl/>
      </w:rPr>
      <w:t>|</w:t>
    </w:r>
    <w:r w:rsidR="00C47BAA">
      <w:rPr>
        <w:rFonts w:cs="Arial"/>
        <w:spacing w:val="4"/>
        <w:szCs w:val="20"/>
        <w:rtl/>
      </w:rPr>
      <w:t xml:space="preserve"> </w:t>
    </w:r>
    <w:r w:rsidR="00C47BAA">
      <w:rPr>
        <w:rFonts w:cs="Arial"/>
        <w:color w:val="00503A"/>
        <w:spacing w:val="4"/>
        <w:szCs w:val="20"/>
        <w:rtl/>
      </w:rPr>
      <w:t>ישראל</w:t>
    </w:r>
    <w:r w:rsidR="00C47BAA">
      <w:rPr>
        <w:rFonts w:cs="Arial"/>
        <w:spacing w:val="4"/>
        <w:szCs w:val="20"/>
        <w:rtl/>
      </w:rPr>
      <w:t xml:space="preserve"> </w:t>
    </w:r>
  </w:p>
  <w:p w14:paraId="4FE81B29" w14:textId="5FFFAED0" w:rsidR="00C47BAA" w:rsidRPr="00C47BAA" w:rsidRDefault="0065426D" w:rsidP="00B62BB0">
    <w:pPr>
      <w:pStyle w:val="BasicParagraph"/>
      <w:bidi w:val="0"/>
      <w:jc w:val="right"/>
      <w:rPr>
        <w:rFonts w:cs="Arial"/>
        <w:color w:val="00503A"/>
        <w:spacing w:val="-1"/>
        <w:szCs w:val="20"/>
      </w:rPr>
    </w:pPr>
    <w:r>
      <w:rPr>
        <w:rFonts w:ascii="Arial" w:hAnsi="Arial" w:cs="Arial"/>
        <w:b/>
        <w:bCs/>
        <w:color w:val="00503A"/>
        <w:spacing w:val="-1"/>
        <w:sz w:val="20"/>
        <w:szCs w:val="20"/>
      </w:rPr>
      <w:t>Gender Studies Program</w:t>
    </w:r>
    <w:proofErr w:type="gramStart"/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FedraSansBarilan-Book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Bar</w:t>
    </w:r>
    <w:proofErr w:type="gramEnd"/>
    <w:r w:rsidR="00401F70">
      <w:rPr>
        <w:rFonts w:cs="Arial"/>
        <w:color w:val="00503A"/>
        <w:spacing w:val="-1"/>
        <w:szCs w:val="20"/>
      </w:rPr>
      <w:t>-</w:t>
    </w:r>
    <w:r w:rsidR="00401F70">
      <w:rPr>
        <w:rFonts w:cs="Arial"/>
        <w:color w:val="00503A"/>
        <w:spacing w:val="-1"/>
        <w:szCs w:val="20"/>
        <w:rtl/>
      </w:rPr>
      <w:t>Ilan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University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Ramat</w:t>
    </w:r>
    <w:r w:rsidR="00401F70">
      <w:rPr>
        <w:rFonts w:cs="Arial"/>
        <w:color w:val="00503A"/>
        <w:spacing w:val="-1"/>
        <w:szCs w:val="20"/>
      </w:rPr>
      <w:t>-</w:t>
    </w:r>
    <w:r w:rsidR="00401F70">
      <w:rPr>
        <w:rFonts w:cs="Arial"/>
        <w:color w:val="00503A"/>
        <w:spacing w:val="-1"/>
        <w:szCs w:val="20"/>
        <w:rtl/>
      </w:rPr>
      <w:t>Gan</w:t>
    </w:r>
    <w:r w:rsidR="00401F70">
      <w:rPr>
        <w:rFonts w:cs="Arial"/>
        <w:color w:val="00503A"/>
        <w:spacing w:val="-1"/>
        <w:szCs w:val="20"/>
      </w:rPr>
      <w:t>,</w:t>
    </w:r>
    <w:r w:rsidR="00401F70">
      <w:rPr>
        <w:rFonts w:cs="Arial"/>
        <w:spacing w:val="-1"/>
        <w:szCs w:val="20"/>
      </w:rPr>
      <w:t xml:space="preserve"> </w:t>
    </w:r>
    <w:r w:rsidR="00401F70">
      <w:rPr>
        <w:rFonts w:cs="Arial"/>
        <w:color w:val="72C9EB"/>
        <w:spacing w:val="-1"/>
        <w:szCs w:val="20"/>
        <w:rtl/>
      </w:rPr>
      <w:t>|</w:t>
    </w:r>
    <w:r w:rsidR="00401F70">
      <w:rPr>
        <w:rFonts w:cs="Arial"/>
        <w:spacing w:val="-1"/>
        <w:szCs w:val="20"/>
        <w:rtl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5290002</w:t>
    </w:r>
    <w:r w:rsidR="00401F70">
      <w:rPr>
        <w:rFonts w:cs="Arial"/>
        <w:color w:val="00503A"/>
        <w:spacing w:val="-1"/>
        <w:szCs w:val="20"/>
      </w:rPr>
      <w:t xml:space="preserve"> </w:t>
    </w:r>
    <w:r w:rsidR="00401F70">
      <w:rPr>
        <w:rFonts w:cs="Arial"/>
        <w:color w:val="00503A"/>
        <w:spacing w:val="-1"/>
        <w:szCs w:val="20"/>
        <w:rtl/>
      </w:rPr>
      <w:t>Israel</w:t>
    </w:r>
    <w:r w:rsidR="00401F70">
      <w:rPr>
        <w:rFonts w:cs="Arial"/>
        <w:color w:val="00503A"/>
        <w:spacing w:val="-1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09D14" w14:textId="77777777" w:rsidR="00787E8F" w:rsidRDefault="00787E8F" w:rsidP="00C47BAA">
      <w:r>
        <w:separator/>
      </w:r>
    </w:p>
  </w:footnote>
  <w:footnote w:type="continuationSeparator" w:id="0">
    <w:p w14:paraId="507F9709" w14:textId="77777777" w:rsidR="00787E8F" w:rsidRDefault="00787E8F" w:rsidP="00C47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FB57" w14:textId="40F036AA" w:rsidR="00792481" w:rsidRPr="0052230F" w:rsidRDefault="0052230F" w:rsidP="0052230F">
    <w:pPr>
      <w:pStyle w:val="a3"/>
      <w:bidi/>
    </w:pPr>
    <w:r>
      <w:rPr>
        <w:noProof/>
      </w:rPr>
      <w:drawing>
        <wp:inline distT="0" distB="0" distL="0" distR="0" wp14:anchorId="5A6DDF50" wp14:editId="676F0347">
          <wp:extent cx="2806130" cy="842010"/>
          <wp:effectExtent l="0" t="0" r="0" b="0"/>
          <wp:docPr id="3" name="תמונה 3" descr="תמונה שמכילה טקסט&#10;&#10;התיאור נוצר באופן אוטומט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תמונה 3" descr="תמונה שמכילה טקסט&#10;&#10;התיאור נוצר באופן אוטומטי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4979" cy="8596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A1B64"/>
    <w:multiLevelType w:val="hybridMultilevel"/>
    <w:tmpl w:val="BC2E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A1708"/>
    <w:multiLevelType w:val="hybridMultilevel"/>
    <w:tmpl w:val="E3E8B6F6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A722597E">
      <w:start w:val="2"/>
      <w:numFmt w:val="decimal"/>
      <w:lvlText w:val="%2"/>
      <w:lvlJc w:val="left"/>
      <w:pPr>
        <w:tabs>
          <w:tab w:val="num" w:pos="1440"/>
        </w:tabs>
        <w:ind w:left="1440" w:right="1440" w:hanging="360"/>
      </w:pPr>
      <w:rPr>
        <w:rFonts w:hint="cs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306E17F7"/>
    <w:multiLevelType w:val="hybridMultilevel"/>
    <w:tmpl w:val="4148ED68"/>
    <w:lvl w:ilvl="0" w:tplc="70A4C336">
      <w:start w:val="1"/>
      <w:numFmt w:val="bullet"/>
      <w:lvlText w:val=""/>
      <w:lvlJc w:val="left"/>
      <w:pPr>
        <w:ind w:left="227" w:hanging="22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E609CE"/>
    <w:multiLevelType w:val="singleLevel"/>
    <w:tmpl w:val="0409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4" w15:restartNumberingAfterBreak="0">
    <w:nsid w:val="49B61B8B"/>
    <w:multiLevelType w:val="singleLevel"/>
    <w:tmpl w:val="A3AEC308"/>
    <w:lvl w:ilvl="0">
      <w:start w:val="2"/>
      <w:numFmt w:val="decimal"/>
      <w:lvlText w:val="%1 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abstractNum w:abstractNumId="5" w15:restartNumberingAfterBreak="0">
    <w:nsid w:val="49D4095D"/>
    <w:multiLevelType w:val="hybridMultilevel"/>
    <w:tmpl w:val="DF5A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A6076"/>
    <w:multiLevelType w:val="singleLevel"/>
    <w:tmpl w:val="99DE69EA"/>
    <w:lvl w:ilvl="0">
      <w:start w:val="3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 w16cid:durableId="1508128663">
    <w:abstractNumId w:val="6"/>
  </w:num>
  <w:num w:numId="2" w16cid:durableId="1584879618">
    <w:abstractNumId w:val="4"/>
  </w:num>
  <w:num w:numId="3" w16cid:durableId="900020842">
    <w:abstractNumId w:val="0"/>
  </w:num>
  <w:num w:numId="4" w16cid:durableId="344291338">
    <w:abstractNumId w:val="5"/>
  </w:num>
  <w:num w:numId="5" w16cid:durableId="862396792">
    <w:abstractNumId w:val="3"/>
  </w:num>
  <w:num w:numId="6" w16cid:durableId="1182015476">
    <w:abstractNumId w:val="1"/>
  </w:num>
  <w:num w:numId="7" w16cid:durableId="20160351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a1NDO3tDAyMTVQ0lEKTi0uzszPAykwrAUACHyz0SwAAAA="/>
  </w:docVars>
  <w:rsids>
    <w:rsidRoot w:val="00C47BAA"/>
    <w:rsid w:val="00005973"/>
    <w:rsid w:val="00061F42"/>
    <w:rsid w:val="00064ADE"/>
    <w:rsid w:val="000A529A"/>
    <w:rsid w:val="000B50C3"/>
    <w:rsid w:val="00103EB9"/>
    <w:rsid w:val="00144F2E"/>
    <w:rsid w:val="00150A61"/>
    <w:rsid w:val="00151E32"/>
    <w:rsid w:val="0015721E"/>
    <w:rsid w:val="00162B39"/>
    <w:rsid w:val="001864AE"/>
    <w:rsid w:val="001B0378"/>
    <w:rsid w:val="001B7281"/>
    <w:rsid w:val="001D6D06"/>
    <w:rsid w:val="002137E0"/>
    <w:rsid w:val="00225FCD"/>
    <w:rsid w:val="00230A96"/>
    <w:rsid w:val="002956AA"/>
    <w:rsid w:val="002D6DBC"/>
    <w:rsid w:val="002F1E64"/>
    <w:rsid w:val="00315235"/>
    <w:rsid w:val="0034364E"/>
    <w:rsid w:val="00350AB0"/>
    <w:rsid w:val="003D35A1"/>
    <w:rsid w:val="00401F70"/>
    <w:rsid w:val="004246D7"/>
    <w:rsid w:val="00496BE8"/>
    <w:rsid w:val="004E3C72"/>
    <w:rsid w:val="004E688B"/>
    <w:rsid w:val="00506328"/>
    <w:rsid w:val="005160EB"/>
    <w:rsid w:val="0052230F"/>
    <w:rsid w:val="0055687F"/>
    <w:rsid w:val="00574750"/>
    <w:rsid w:val="005C17CC"/>
    <w:rsid w:val="005D2DEA"/>
    <w:rsid w:val="005F0FFC"/>
    <w:rsid w:val="0060239C"/>
    <w:rsid w:val="00633737"/>
    <w:rsid w:val="0065125E"/>
    <w:rsid w:val="0065426D"/>
    <w:rsid w:val="0066795C"/>
    <w:rsid w:val="00691F89"/>
    <w:rsid w:val="006D5ACD"/>
    <w:rsid w:val="00723D15"/>
    <w:rsid w:val="007868F6"/>
    <w:rsid w:val="00787E8F"/>
    <w:rsid w:val="00792481"/>
    <w:rsid w:val="007C3825"/>
    <w:rsid w:val="008A6A3C"/>
    <w:rsid w:val="008D4109"/>
    <w:rsid w:val="008F46A4"/>
    <w:rsid w:val="00943020"/>
    <w:rsid w:val="009610C6"/>
    <w:rsid w:val="00983B7D"/>
    <w:rsid w:val="00987A8B"/>
    <w:rsid w:val="009948D1"/>
    <w:rsid w:val="009B35FA"/>
    <w:rsid w:val="009B5CCD"/>
    <w:rsid w:val="00A3626A"/>
    <w:rsid w:val="00A43195"/>
    <w:rsid w:val="00A73C55"/>
    <w:rsid w:val="00A835C7"/>
    <w:rsid w:val="00A87164"/>
    <w:rsid w:val="00AA2E7E"/>
    <w:rsid w:val="00AB10B4"/>
    <w:rsid w:val="00AB3519"/>
    <w:rsid w:val="00AC130F"/>
    <w:rsid w:val="00AC5FF3"/>
    <w:rsid w:val="00B36749"/>
    <w:rsid w:val="00B421DD"/>
    <w:rsid w:val="00B62BB0"/>
    <w:rsid w:val="00B6747C"/>
    <w:rsid w:val="00BA322B"/>
    <w:rsid w:val="00BB70FE"/>
    <w:rsid w:val="00BB7459"/>
    <w:rsid w:val="00BC7FF5"/>
    <w:rsid w:val="00BD71FE"/>
    <w:rsid w:val="00BE1228"/>
    <w:rsid w:val="00C47BAA"/>
    <w:rsid w:val="00C63DA2"/>
    <w:rsid w:val="00C862C7"/>
    <w:rsid w:val="00C93210"/>
    <w:rsid w:val="00C9363E"/>
    <w:rsid w:val="00CC7428"/>
    <w:rsid w:val="00CE77A2"/>
    <w:rsid w:val="00D02986"/>
    <w:rsid w:val="00D13548"/>
    <w:rsid w:val="00D7588F"/>
    <w:rsid w:val="00D93278"/>
    <w:rsid w:val="00DC5D92"/>
    <w:rsid w:val="00E334CC"/>
    <w:rsid w:val="00E547B4"/>
    <w:rsid w:val="00E5491D"/>
    <w:rsid w:val="00E72131"/>
    <w:rsid w:val="00EA213F"/>
    <w:rsid w:val="00EC0FDB"/>
    <w:rsid w:val="00F578AA"/>
    <w:rsid w:val="00F6691B"/>
    <w:rsid w:val="00FB7FA8"/>
    <w:rsid w:val="00FD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89C87"/>
  <w15:chartTrackingRefBased/>
  <w15:docId w15:val="{8189E997-772F-4DF5-8D91-BC5A05608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364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4">
    <w:name w:val="כותרת עליונה תו"/>
    <w:basedOn w:val="a0"/>
    <w:link w:val="a3"/>
    <w:uiPriority w:val="99"/>
    <w:rsid w:val="00C47BAA"/>
  </w:style>
  <w:style w:type="paragraph" w:styleId="a5">
    <w:name w:val="footer"/>
    <w:basedOn w:val="a"/>
    <w:link w:val="a6"/>
    <w:uiPriority w:val="99"/>
    <w:unhideWhenUsed/>
    <w:rsid w:val="00C47BAA"/>
    <w:pPr>
      <w:tabs>
        <w:tab w:val="center" w:pos="4680"/>
        <w:tab w:val="right" w:pos="9360"/>
      </w:tabs>
    </w:pPr>
  </w:style>
  <w:style w:type="character" w:customStyle="1" w:styleId="a6">
    <w:name w:val="כותרת תחתונה תו"/>
    <w:basedOn w:val="a0"/>
    <w:link w:val="a5"/>
    <w:uiPriority w:val="99"/>
    <w:rsid w:val="00C47BAA"/>
  </w:style>
  <w:style w:type="paragraph" w:customStyle="1" w:styleId="BasicParagraph">
    <w:name w:val="[Basic Paragraph]"/>
    <w:basedOn w:val="a"/>
    <w:uiPriority w:val="99"/>
    <w:rsid w:val="00C47BAA"/>
    <w:pPr>
      <w:autoSpaceDE w:val="0"/>
      <w:autoSpaceDN w:val="0"/>
      <w:bidi/>
      <w:adjustRightInd w:val="0"/>
      <w:spacing w:line="288" w:lineRule="auto"/>
      <w:textAlignment w:val="center"/>
    </w:pPr>
    <w:rPr>
      <w:rFonts w:ascii="Lucida Grande" w:hAnsi="Lucida Grande" w:cs="Lucida Grande"/>
      <w:color w:val="000000"/>
    </w:rPr>
  </w:style>
  <w:style w:type="paragraph" w:customStyle="1" w:styleId="name">
    <w:name w:val="name"/>
    <w:basedOn w:val="a"/>
    <w:uiPriority w:val="99"/>
    <w:rsid w:val="00C47BAA"/>
    <w:pPr>
      <w:suppressAutoHyphens/>
      <w:autoSpaceDE w:val="0"/>
      <w:autoSpaceDN w:val="0"/>
      <w:adjustRightInd w:val="0"/>
      <w:spacing w:line="260" w:lineRule="atLeast"/>
      <w:textAlignment w:val="center"/>
    </w:pPr>
    <w:rPr>
      <w:rFonts w:ascii="FedraSansBarilan-Medium" w:hAnsi="FedraSansBarilan-Medium" w:cs="FedraSansBarilan-Medium"/>
      <w:color w:val="72C9EB"/>
      <w:spacing w:val="6"/>
      <w:sz w:val="20"/>
      <w:szCs w:val="20"/>
      <w:lang w:bidi="ar-YE"/>
    </w:rPr>
  </w:style>
  <w:style w:type="paragraph" w:styleId="a7">
    <w:name w:val="Balloon Text"/>
    <w:basedOn w:val="a"/>
    <w:link w:val="a8"/>
    <w:uiPriority w:val="99"/>
    <w:semiHidden/>
    <w:unhideWhenUsed/>
    <w:rsid w:val="00350AB0"/>
    <w:rPr>
      <w:rFonts w:ascii="Times New Roman" w:hAnsi="Times New Roman" w:cs="Times New Roman"/>
      <w:sz w:val="18"/>
      <w:szCs w:val="18"/>
    </w:rPr>
  </w:style>
  <w:style w:type="character" w:customStyle="1" w:styleId="a8">
    <w:name w:val="טקסט בלונים תו"/>
    <w:basedOn w:val="a0"/>
    <w:link w:val="a7"/>
    <w:uiPriority w:val="99"/>
    <w:semiHidden/>
    <w:rsid w:val="00350AB0"/>
    <w:rPr>
      <w:rFonts w:ascii="Times New Roman" w:hAnsi="Times New Roman" w:cs="Times New Roman"/>
      <w:sz w:val="18"/>
      <w:szCs w:val="18"/>
    </w:rPr>
  </w:style>
  <w:style w:type="table" w:styleId="a9">
    <w:name w:val="Table Grid"/>
    <w:basedOn w:val="a1"/>
    <w:uiPriority w:val="39"/>
    <w:rsid w:val="00424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DC5D92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DC5D92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2D6DBC"/>
  </w:style>
  <w:style w:type="paragraph" w:styleId="ac">
    <w:name w:val="List Paragraph"/>
    <w:basedOn w:val="a"/>
    <w:uiPriority w:val="34"/>
    <w:qFormat/>
    <w:rsid w:val="000A529A"/>
    <w:pPr>
      <w:ind w:left="720"/>
      <w:contextualSpacing/>
    </w:pPr>
  </w:style>
  <w:style w:type="character" w:styleId="ad">
    <w:name w:val="annotation reference"/>
    <w:basedOn w:val="a0"/>
    <w:uiPriority w:val="99"/>
    <w:semiHidden/>
    <w:unhideWhenUsed/>
    <w:rsid w:val="008D4109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8D4109"/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8D4109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D4109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8D41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0</Words>
  <Characters>135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 Yekutiely</dc:creator>
  <cp:keywords/>
  <dc:description/>
  <cp:lastModifiedBy>Rachel Levi Herz</cp:lastModifiedBy>
  <cp:revision>7</cp:revision>
  <cp:lastPrinted>2020-11-25T18:20:00Z</cp:lastPrinted>
  <dcterms:created xsi:type="dcterms:W3CDTF">2022-05-10T08:11:00Z</dcterms:created>
  <dcterms:modified xsi:type="dcterms:W3CDTF">2023-02-09T10:02:00Z</dcterms:modified>
</cp:coreProperties>
</file>